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89F720" w14:textId="148C001A" w:rsidR="004146E3" w:rsidRPr="008A7637" w:rsidRDefault="00A36078" w:rsidP="00A36078">
      <w:pPr>
        <w:jc w:val="center"/>
        <w:rPr>
          <w:b/>
        </w:rPr>
      </w:pPr>
      <w:r w:rsidRPr="008A7637">
        <w:rPr>
          <w:b/>
        </w:rPr>
        <w:t xml:space="preserve">American Business </w:t>
      </w:r>
      <w:r w:rsidR="00D26164">
        <w:rPr>
          <w:b/>
        </w:rPr>
        <w:t>College</w:t>
      </w:r>
      <w:r w:rsidR="00355EA8">
        <w:rPr>
          <w:b/>
        </w:rPr>
        <w:t>, Paris</w:t>
      </w:r>
    </w:p>
    <w:p w14:paraId="42DA6064" w14:textId="79B04F90" w:rsidR="00A36078" w:rsidRDefault="00A36078" w:rsidP="00A36078">
      <w:pPr>
        <w:jc w:val="center"/>
        <w:rPr>
          <w:b/>
        </w:rPr>
      </w:pPr>
      <w:r w:rsidRPr="008A7637">
        <w:rPr>
          <w:b/>
        </w:rPr>
        <w:t>Course Offerings Fall 202</w:t>
      </w:r>
      <w:r w:rsidR="00D26164">
        <w:rPr>
          <w:b/>
        </w:rPr>
        <w:t>6**</w:t>
      </w:r>
    </w:p>
    <w:p w14:paraId="31F06700" w14:textId="72A73047" w:rsidR="00D26164" w:rsidRPr="008A7637" w:rsidRDefault="00D26164" w:rsidP="00A36078">
      <w:pPr>
        <w:jc w:val="center"/>
        <w:rPr>
          <w:b/>
        </w:rPr>
      </w:pPr>
      <w:r>
        <w:rPr>
          <w:b/>
        </w:rPr>
        <w:t>3 US CREDITS PER CLASS</w:t>
      </w:r>
      <w:r w:rsidR="00355EA8">
        <w:rPr>
          <w:b/>
        </w:rPr>
        <w:t>,</w:t>
      </w:r>
      <w:r w:rsidRPr="00D26164">
        <w:rPr>
          <w:b/>
        </w:rPr>
        <w:t xml:space="preserve"> </w:t>
      </w:r>
      <w:r>
        <w:rPr>
          <w:b/>
        </w:rPr>
        <w:t>except when mentioned otherwise</w:t>
      </w:r>
    </w:p>
    <w:p w14:paraId="4EB0A708" w14:textId="77777777" w:rsidR="00A36078" w:rsidRPr="008A7637" w:rsidRDefault="00024503" w:rsidP="00A36078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BUSINESS ADMINISTRATION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6080"/>
      </w:tblGrid>
      <w:tr w:rsidR="00024503" w:rsidRPr="008A7637" w14:paraId="5296C5B9" w14:textId="77777777" w:rsidTr="00024503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4BB6A" w14:textId="4FDD9CFF" w:rsidR="00024503" w:rsidRPr="008A7637" w:rsidRDefault="00024503" w:rsidP="00024503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 xml:space="preserve">BLAW </w:t>
            </w:r>
            <w:r w:rsidR="00355EA8" w:rsidRPr="008A7637">
              <w:rPr>
                <w:rFonts w:eastAsia="Times New Roman" w:cs="Calibri"/>
                <w:color w:val="000000"/>
                <w:sz w:val="22"/>
              </w:rPr>
              <w:t>230 International</w:t>
            </w:r>
            <w:r w:rsidRPr="008A7637">
              <w:rPr>
                <w:rFonts w:eastAsia="Times New Roman" w:cs="Calibri"/>
                <w:color w:val="000000"/>
                <w:sz w:val="22"/>
              </w:rPr>
              <w:t xml:space="preserve"> Business Law</w:t>
            </w:r>
          </w:p>
        </w:tc>
      </w:tr>
      <w:tr w:rsidR="00024503" w:rsidRPr="008A7637" w14:paraId="1FDA6445" w14:textId="77777777" w:rsidTr="00024503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C197A" w14:textId="77777777" w:rsidR="00024503" w:rsidRPr="008A7637" w:rsidRDefault="00024503" w:rsidP="00024503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BUSI 410 Strategic Management</w:t>
            </w:r>
          </w:p>
        </w:tc>
      </w:tr>
      <w:tr w:rsidR="00024503" w:rsidRPr="008A7637" w14:paraId="3912031E" w14:textId="77777777" w:rsidTr="00024503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4563CA" w14:textId="77777777" w:rsidR="00024503" w:rsidRPr="008A7637" w:rsidRDefault="00024503" w:rsidP="00024503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BUSI 420 Entrepreneurship</w:t>
            </w:r>
          </w:p>
        </w:tc>
      </w:tr>
      <w:tr w:rsidR="004652D6" w:rsidRPr="008A7637" w14:paraId="58D39A82" w14:textId="77777777" w:rsidTr="004652D6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2DEDFA" w14:textId="77777777" w:rsidR="004652D6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COMP 120 Computer Skills for Business</w:t>
            </w:r>
          </w:p>
          <w:p w14:paraId="030E5B5C" w14:textId="635BA270" w:rsidR="0055718F" w:rsidRPr="008A7637" w:rsidRDefault="0055718F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COMP 220 Power Query &amp; Dashboard</w:t>
            </w:r>
          </w:p>
        </w:tc>
      </w:tr>
      <w:tr w:rsidR="001E6268" w:rsidRPr="008A7637" w14:paraId="2072F225" w14:textId="77777777" w:rsidTr="004652D6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DB4F03" w14:textId="77777777" w:rsidR="001E6268" w:rsidRPr="008A7637" w:rsidRDefault="001E6268" w:rsidP="001E626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COMP 311 E-commerce &amp; E-business</w:t>
            </w:r>
          </w:p>
        </w:tc>
      </w:tr>
      <w:tr w:rsidR="001E6268" w:rsidRPr="008A7637" w14:paraId="0D0818DD" w14:textId="77777777" w:rsidTr="004652D6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036ED" w14:textId="77777777" w:rsidR="001E6268" w:rsidRPr="008A7637" w:rsidRDefault="001E6268" w:rsidP="001E626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 xml:space="preserve">COMP 395 Advanced Excel </w:t>
            </w:r>
          </w:p>
        </w:tc>
      </w:tr>
      <w:tr w:rsidR="00126856" w:rsidRPr="008A7637" w14:paraId="0AF25000" w14:textId="77777777" w:rsidTr="004652D6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E8F456" w14:textId="509584B8" w:rsidR="00126856" w:rsidRPr="008A7637" w:rsidRDefault="00126856" w:rsidP="001E626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DSCI 220 Artificial Intelligence in Business</w:t>
            </w:r>
          </w:p>
        </w:tc>
      </w:tr>
      <w:tr w:rsidR="001E6268" w:rsidRPr="008A7637" w14:paraId="645815FA" w14:textId="77777777" w:rsidTr="002502E5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5DD0B" w14:textId="7A53C199" w:rsidR="001E6268" w:rsidRDefault="001E6268" w:rsidP="001E626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 xml:space="preserve">PHIL 290 </w:t>
            </w:r>
            <w:r w:rsidR="00126856">
              <w:rPr>
                <w:rFonts w:eastAsia="Times New Roman" w:cs="Calibri"/>
                <w:color w:val="000000"/>
                <w:sz w:val="22"/>
              </w:rPr>
              <w:t>Sustainability &amp;</w:t>
            </w:r>
            <w:r w:rsidRPr="008A7637">
              <w:rPr>
                <w:rFonts w:eastAsia="Times New Roman" w:cs="Calibri"/>
                <w:color w:val="000000"/>
                <w:sz w:val="22"/>
              </w:rPr>
              <w:t xml:space="preserve"> Ethics</w:t>
            </w:r>
          </w:p>
          <w:p w14:paraId="0AAE8605" w14:textId="6D6F86DE" w:rsidR="00D343AC" w:rsidRPr="008A7637" w:rsidRDefault="00D343AC" w:rsidP="001E626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</w:tr>
      <w:tr w:rsidR="00126856" w:rsidRPr="008A7637" w14:paraId="10DF8EA3" w14:textId="77777777" w:rsidTr="002502E5">
        <w:trPr>
          <w:trHeight w:val="300"/>
        </w:trPr>
        <w:tc>
          <w:tcPr>
            <w:tcW w:w="6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DF9EE6" w14:textId="2E370020" w:rsidR="00126856" w:rsidRPr="008A7637" w:rsidRDefault="00126856" w:rsidP="001E626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POLS 300 International Relations &amp; Development</w:t>
            </w:r>
          </w:p>
        </w:tc>
      </w:tr>
    </w:tbl>
    <w:p w14:paraId="10DBC1DB" w14:textId="77777777" w:rsidR="00355EA8" w:rsidRDefault="00355EA8" w:rsidP="00D343AC">
      <w:pPr>
        <w:rPr>
          <w:rFonts w:eastAsia="Times New Roman" w:cs="Calibri"/>
          <w:b/>
          <w:bCs/>
          <w:color w:val="000000"/>
        </w:rPr>
      </w:pPr>
    </w:p>
    <w:p w14:paraId="07F460A1" w14:textId="21929E9D" w:rsidR="00D343AC" w:rsidRPr="008A7637" w:rsidRDefault="00D343AC" w:rsidP="00D343AC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MARKETING</w:t>
      </w:r>
    </w:p>
    <w:tbl>
      <w:tblPr>
        <w:tblW w:w="6096" w:type="dxa"/>
        <w:tblLook w:val="04A0" w:firstRow="1" w:lastRow="0" w:firstColumn="1" w:lastColumn="0" w:noHBand="0" w:noVBand="1"/>
      </w:tblPr>
      <w:tblGrid>
        <w:gridCol w:w="6096"/>
      </w:tblGrid>
      <w:tr w:rsidR="00D343AC" w:rsidRPr="008A7637" w14:paraId="397E5293" w14:textId="77777777" w:rsidTr="0039146A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2BB9A9" w14:textId="77777777" w:rsidR="00D343AC" w:rsidRPr="008A7637" w:rsidRDefault="00D343AC" w:rsidP="0039146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130 Principles of Marketing</w:t>
            </w:r>
          </w:p>
        </w:tc>
      </w:tr>
      <w:tr w:rsidR="00D343AC" w:rsidRPr="008A7637" w14:paraId="37DD86D6" w14:textId="77777777" w:rsidTr="0039146A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2A480" w14:textId="77777777" w:rsidR="00D343AC" w:rsidRPr="008A7637" w:rsidRDefault="00D343AC" w:rsidP="0039146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240 Consumer Behavior</w:t>
            </w:r>
          </w:p>
        </w:tc>
      </w:tr>
      <w:tr w:rsidR="00D343AC" w:rsidRPr="008A7637" w14:paraId="0638D191" w14:textId="77777777" w:rsidTr="0039146A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8A8C65" w14:textId="77777777" w:rsidR="00D343AC" w:rsidRPr="008A7637" w:rsidRDefault="00D343AC" w:rsidP="0039146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315 Digital Marketing &amp; Web Analytics</w:t>
            </w:r>
          </w:p>
        </w:tc>
      </w:tr>
      <w:tr w:rsidR="00D343AC" w:rsidRPr="008A7637" w14:paraId="56367FD3" w14:textId="77777777" w:rsidTr="0039146A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CC571B" w14:textId="77777777" w:rsidR="00D343AC" w:rsidRPr="008A7637" w:rsidRDefault="00D343AC" w:rsidP="0039146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350 International Marketing</w:t>
            </w:r>
          </w:p>
        </w:tc>
      </w:tr>
      <w:tr w:rsidR="00D343AC" w:rsidRPr="008A7637" w14:paraId="406D906A" w14:textId="77777777" w:rsidTr="0039146A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29367" w14:textId="77777777" w:rsidR="00D343AC" w:rsidRPr="008A7637" w:rsidRDefault="00D343AC" w:rsidP="0039146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380 Personal Selling &amp; Negotiation</w:t>
            </w:r>
          </w:p>
        </w:tc>
      </w:tr>
      <w:tr w:rsidR="00D343AC" w:rsidRPr="008A7637" w14:paraId="1F6CDF2A" w14:textId="77777777" w:rsidTr="0039146A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9FC9D" w14:textId="77777777" w:rsidR="00D343AC" w:rsidRPr="008A7637" w:rsidRDefault="00D343AC" w:rsidP="0039146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385 Advanced Customer Relationship Management</w:t>
            </w:r>
          </w:p>
        </w:tc>
      </w:tr>
      <w:tr w:rsidR="00D343AC" w:rsidRPr="008A7637" w14:paraId="340636C2" w14:textId="77777777" w:rsidTr="0039146A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A16B7" w14:textId="77777777" w:rsidR="00D343AC" w:rsidRPr="008A7637" w:rsidRDefault="00D343AC" w:rsidP="0039146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391 Sponsorship and Event Marketing</w:t>
            </w:r>
          </w:p>
        </w:tc>
      </w:tr>
    </w:tbl>
    <w:p w14:paraId="0C08F5B4" w14:textId="77777777" w:rsidR="00D343AC" w:rsidRDefault="00D343AC" w:rsidP="00D343AC">
      <w:pPr>
        <w:rPr>
          <w:rFonts w:eastAsia="Times New Roman" w:cs="Calibri"/>
          <w:b/>
          <w:bCs/>
          <w:color w:val="000000"/>
        </w:rPr>
      </w:pPr>
    </w:p>
    <w:p w14:paraId="26AEAC55" w14:textId="619E2BF3" w:rsidR="00D343AC" w:rsidRPr="008A7637" w:rsidRDefault="00D343AC" w:rsidP="00D343AC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MANAGEMENT</w:t>
      </w:r>
    </w:p>
    <w:tbl>
      <w:tblPr>
        <w:tblW w:w="6096" w:type="dxa"/>
        <w:tblLook w:val="04A0" w:firstRow="1" w:lastRow="0" w:firstColumn="1" w:lastColumn="0" w:noHBand="0" w:noVBand="1"/>
      </w:tblPr>
      <w:tblGrid>
        <w:gridCol w:w="6096"/>
      </w:tblGrid>
      <w:tr w:rsidR="00D343AC" w:rsidRPr="008A7637" w14:paraId="6518B9B3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6005D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DSCI 310 Operations Management</w:t>
            </w:r>
          </w:p>
        </w:tc>
      </w:tr>
      <w:tr w:rsidR="00D343AC" w:rsidRPr="008A7637" w14:paraId="081315B3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98FC48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GMT 101 Principles of Management</w:t>
            </w:r>
          </w:p>
        </w:tc>
      </w:tr>
      <w:tr w:rsidR="00D343AC" w:rsidRPr="008A7637" w14:paraId="6F0A5AF7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3428B4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GMT 180 International Business</w:t>
            </w:r>
          </w:p>
        </w:tc>
      </w:tr>
      <w:tr w:rsidR="00D343AC" w:rsidRPr="008A7637" w14:paraId="605DDAA5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50A884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GMT 215 Organizational Behavior</w:t>
            </w:r>
          </w:p>
        </w:tc>
      </w:tr>
      <w:tr w:rsidR="00D343AC" w:rsidRPr="008A7637" w14:paraId="26874CD8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99CE2D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GMT 225 Human Resources Management</w:t>
            </w:r>
          </w:p>
        </w:tc>
      </w:tr>
      <w:tr w:rsidR="00D343AC" w:rsidRPr="008A7637" w14:paraId="07ED6F38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BD2A9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lastRenderedPageBreak/>
              <w:t>MGMT 310 Project Management</w:t>
            </w:r>
          </w:p>
        </w:tc>
      </w:tr>
      <w:tr w:rsidR="00D343AC" w:rsidRPr="008A7637" w14:paraId="6AA434AE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0784F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GMT 352 Sourcing and Purchasing</w:t>
            </w:r>
          </w:p>
        </w:tc>
      </w:tr>
    </w:tbl>
    <w:p w14:paraId="736173CE" w14:textId="77777777" w:rsidR="00DA4625" w:rsidRDefault="00DA4625" w:rsidP="00A36078">
      <w:pPr>
        <w:rPr>
          <w:rFonts w:eastAsia="Times New Roman" w:cs="Calibri"/>
          <w:b/>
          <w:bCs/>
          <w:color w:val="000000"/>
        </w:rPr>
      </w:pPr>
    </w:p>
    <w:p w14:paraId="72079A45" w14:textId="49DE61F9" w:rsidR="00024503" w:rsidRPr="00D343AC" w:rsidRDefault="00024503" w:rsidP="00A36078">
      <w:pPr>
        <w:rPr>
          <w:rFonts w:eastAsia="Times New Roman" w:cs="Calibri"/>
          <w:b/>
          <w:bCs/>
          <w:color w:val="000000"/>
        </w:rPr>
      </w:pPr>
      <w:r w:rsidRPr="00D343AC">
        <w:rPr>
          <w:rFonts w:eastAsia="Times New Roman" w:cs="Calibri"/>
          <w:b/>
          <w:bCs/>
          <w:color w:val="000000"/>
        </w:rPr>
        <w:t>FASHION &amp; LUXURY RETAIL MANAGEMENT</w:t>
      </w:r>
    </w:p>
    <w:tbl>
      <w:tblPr>
        <w:tblW w:w="7797" w:type="dxa"/>
        <w:tblLook w:val="04A0" w:firstRow="1" w:lastRow="0" w:firstColumn="1" w:lastColumn="0" w:noHBand="0" w:noVBand="1"/>
      </w:tblPr>
      <w:tblGrid>
        <w:gridCol w:w="7797"/>
      </w:tblGrid>
      <w:tr w:rsidR="004652D6" w:rsidRPr="008A7637" w14:paraId="6FADA148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B62B73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ASH 100 Fashion &amp; Textile Trends through the Ages</w:t>
            </w:r>
          </w:p>
        </w:tc>
      </w:tr>
      <w:tr w:rsidR="004652D6" w:rsidRPr="008A7637" w14:paraId="787B4B22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11446F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ASH 105 The DNA of Fashion Trends</w:t>
            </w:r>
          </w:p>
        </w:tc>
      </w:tr>
      <w:tr w:rsidR="004652D6" w:rsidRPr="008A7637" w14:paraId="357A2870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E5E73" w14:textId="1E495925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 xml:space="preserve">FASH 110 Made in Paris: </w:t>
            </w:r>
            <w:r w:rsidR="00126856" w:rsidRPr="008A7637">
              <w:rPr>
                <w:rFonts w:eastAsia="Times New Roman" w:cs="Calibri"/>
                <w:color w:val="000000"/>
                <w:sz w:val="22"/>
              </w:rPr>
              <w:t>The</w:t>
            </w:r>
            <w:r w:rsidRPr="008A7637">
              <w:rPr>
                <w:rFonts w:eastAsia="Times New Roman" w:cs="Calibri"/>
                <w:color w:val="000000"/>
                <w:sz w:val="22"/>
              </w:rPr>
              <w:t xml:space="preserve"> Elements of Brand</w:t>
            </w:r>
            <w:r w:rsidR="00355EA8">
              <w:rPr>
                <w:rFonts w:eastAsia="Times New Roman" w:cs="Calibri"/>
                <w:color w:val="000000"/>
                <w:sz w:val="22"/>
              </w:rPr>
              <w:t>ing</w:t>
            </w:r>
          </w:p>
        </w:tc>
      </w:tr>
      <w:tr w:rsidR="004652D6" w:rsidRPr="008A7637" w14:paraId="5B491DEB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E0F2E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ASH 113 The Fashion Design Process</w:t>
            </w:r>
          </w:p>
        </w:tc>
      </w:tr>
      <w:tr w:rsidR="004652D6" w:rsidRPr="008A7637" w14:paraId="69042E3A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DA1C8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 xml:space="preserve">FASH 120 Sales Techniques for Luxury Brands </w:t>
            </w:r>
          </w:p>
        </w:tc>
      </w:tr>
      <w:tr w:rsidR="004652D6" w:rsidRPr="008A7637" w14:paraId="01891323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E463A" w14:textId="47905679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ASH</w:t>
            </w:r>
            <w:r w:rsidR="007973C4" w:rsidRPr="008A7637">
              <w:rPr>
                <w:rFonts w:eastAsia="Times New Roman" w:cs="Calibri"/>
                <w:color w:val="000000"/>
                <w:sz w:val="22"/>
              </w:rPr>
              <w:t xml:space="preserve"> </w:t>
            </w:r>
            <w:r w:rsidRPr="008A7637">
              <w:rPr>
                <w:rFonts w:eastAsia="Times New Roman" w:cs="Calibri"/>
                <w:color w:val="000000"/>
                <w:sz w:val="22"/>
              </w:rPr>
              <w:t xml:space="preserve">211 Luxury </w:t>
            </w:r>
            <w:r w:rsidR="00355EA8">
              <w:rPr>
                <w:rFonts w:eastAsia="Times New Roman" w:cs="Calibri"/>
                <w:color w:val="000000"/>
                <w:sz w:val="22"/>
              </w:rPr>
              <w:t>Cross-Channel</w:t>
            </w:r>
            <w:r w:rsidRPr="008A7637">
              <w:rPr>
                <w:rFonts w:eastAsia="Times New Roman" w:cs="Calibri"/>
                <w:color w:val="000000"/>
                <w:sz w:val="22"/>
              </w:rPr>
              <w:t xml:space="preserve"> Marketing</w:t>
            </w:r>
          </w:p>
        </w:tc>
      </w:tr>
      <w:tr w:rsidR="004652D6" w:rsidRPr="008A7637" w14:paraId="313FC68D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FE70E" w14:textId="77777777" w:rsidR="004652D6" w:rsidRPr="008A7637" w:rsidRDefault="004652D6" w:rsidP="00F3483E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ASH</w:t>
            </w:r>
            <w:r w:rsidR="00D7187A" w:rsidRPr="008A7637">
              <w:rPr>
                <w:rFonts w:eastAsia="Times New Roman" w:cs="Calibri"/>
                <w:color w:val="000000"/>
                <w:sz w:val="22"/>
              </w:rPr>
              <w:t xml:space="preserve"> </w:t>
            </w:r>
            <w:r w:rsidRPr="008A7637">
              <w:rPr>
                <w:rFonts w:eastAsia="Times New Roman" w:cs="Calibri"/>
                <w:color w:val="000000"/>
                <w:sz w:val="22"/>
              </w:rPr>
              <w:t xml:space="preserve">225 </w:t>
            </w:r>
            <w:r w:rsidR="00F3483E" w:rsidRPr="008A7637">
              <w:rPr>
                <w:rFonts w:eastAsia="Times New Roman" w:cs="Calibri"/>
                <w:color w:val="000000"/>
                <w:sz w:val="22"/>
              </w:rPr>
              <w:t>Visual Merchandising</w:t>
            </w:r>
          </w:p>
        </w:tc>
      </w:tr>
      <w:tr w:rsidR="009F6A05" w:rsidRPr="008A7637" w14:paraId="5BAEE7C2" w14:textId="77777777" w:rsidTr="00DA4625">
        <w:trPr>
          <w:trHeight w:val="181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E8FFEC" w14:textId="77777777" w:rsidR="009F6A05" w:rsidRPr="008A7637" w:rsidRDefault="009F6A05" w:rsidP="009B352A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ASH 325 Creativity &amp; Innovation in Fashion Luxury</w:t>
            </w:r>
          </w:p>
        </w:tc>
      </w:tr>
      <w:tr w:rsidR="002502E5" w:rsidRPr="008A7637" w14:paraId="2C927E0D" w14:textId="77777777" w:rsidTr="00DA4625">
        <w:trPr>
          <w:trHeight w:val="256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FDF450" w14:textId="77777777" w:rsidR="002502E5" w:rsidRPr="008A7637" w:rsidRDefault="002502E5" w:rsidP="001732CC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GMT 320 Management for Luxury Services</w:t>
            </w:r>
          </w:p>
        </w:tc>
      </w:tr>
      <w:tr w:rsidR="001732CC" w:rsidRPr="008A7637" w14:paraId="4679F6A7" w14:textId="77777777" w:rsidTr="00DA4625">
        <w:trPr>
          <w:trHeight w:val="255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E44D23" w14:textId="77777777" w:rsidR="001732CC" w:rsidRDefault="001732CC" w:rsidP="001732CC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KTG 400 Creating and Developing Luxury Brands</w:t>
            </w:r>
          </w:p>
          <w:p w14:paraId="0AFA7C29" w14:textId="627017B2" w:rsidR="00D343AC" w:rsidRPr="008A7637" w:rsidRDefault="00D343AC" w:rsidP="001732CC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</w:tr>
    </w:tbl>
    <w:p w14:paraId="4FF842A1" w14:textId="77777777" w:rsidR="001732CC" w:rsidRPr="008A7637" w:rsidRDefault="001732CC" w:rsidP="00184C92">
      <w:pPr>
        <w:spacing w:after="0" w:line="240" w:lineRule="auto"/>
        <w:rPr>
          <w:rFonts w:eastAsia="Times New Roman" w:cs="Calibri"/>
          <w:color w:val="000000"/>
          <w:sz w:val="22"/>
        </w:rPr>
      </w:pPr>
    </w:p>
    <w:p w14:paraId="0220EBCA" w14:textId="21566F28" w:rsidR="00BE2186" w:rsidRPr="008A7637" w:rsidRDefault="00B95FF0" w:rsidP="00BE2186">
      <w:pPr>
        <w:rPr>
          <w:rFonts w:eastAsia="Times New Roman" w:cs="Calibri"/>
          <w:b/>
          <w:bCs/>
          <w:color w:val="000000"/>
        </w:rPr>
      </w:pPr>
      <w:r>
        <w:rPr>
          <w:rFonts w:eastAsia="Times New Roman" w:cs="Calibri"/>
          <w:b/>
          <w:bCs/>
          <w:color w:val="000000"/>
        </w:rPr>
        <w:t>SPORTS MANAGEMENT</w:t>
      </w:r>
    </w:p>
    <w:tbl>
      <w:tblPr>
        <w:tblW w:w="8364" w:type="dxa"/>
        <w:tblLook w:val="04A0" w:firstRow="1" w:lastRow="0" w:firstColumn="1" w:lastColumn="0" w:noHBand="0" w:noVBand="1"/>
      </w:tblPr>
      <w:tblGrid>
        <w:gridCol w:w="8364"/>
      </w:tblGrid>
      <w:tr w:rsidR="00BE2186" w:rsidRPr="008A7637" w14:paraId="29673F4C" w14:textId="77777777" w:rsidTr="00B95FF0">
        <w:trPr>
          <w:trHeight w:val="300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80F2DB" w14:textId="77777777" w:rsidR="00B95FF0" w:rsidRPr="00D343AC" w:rsidRDefault="00B95FF0" w:rsidP="00B95FF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B95FF0">
              <w:rPr>
                <w:rFonts w:eastAsia="Times New Roman" w:cs="Calibri"/>
                <w:color w:val="000000"/>
                <w:sz w:val="22"/>
              </w:rPr>
              <w:t>MGMT 305 Advanced Sports Management</w:t>
            </w:r>
          </w:p>
          <w:p w14:paraId="4A76A456" w14:textId="77777777" w:rsidR="00B95FF0" w:rsidRPr="00D343AC" w:rsidRDefault="00B95FF0" w:rsidP="00B95FF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343AC">
              <w:rPr>
                <w:rFonts w:eastAsia="Times New Roman" w:cs="Calibri"/>
                <w:color w:val="000000"/>
                <w:sz w:val="22"/>
              </w:rPr>
              <w:t>MGMT 321 Logistics &amp; Management of the Olympic Games &amp; Mega Sports Events</w:t>
            </w:r>
          </w:p>
          <w:p w14:paraId="4455790E" w14:textId="77777777" w:rsidR="00B95FF0" w:rsidRPr="00D343AC" w:rsidRDefault="00B95FF0" w:rsidP="00B95FF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343AC">
              <w:rPr>
                <w:rFonts w:eastAsia="Times New Roman" w:cs="Calibri"/>
                <w:color w:val="000000"/>
                <w:sz w:val="22"/>
              </w:rPr>
              <w:t>MGMT 411 The Business of Professional Sports in Europe</w:t>
            </w:r>
          </w:p>
          <w:p w14:paraId="6079AF56" w14:textId="77777777" w:rsidR="00B95FF0" w:rsidRPr="00D343AC" w:rsidRDefault="00B95FF0" w:rsidP="00B95FF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343AC">
              <w:rPr>
                <w:rFonts w:eastAsia="Times New Roman" w:cs="Calibri"/>
                <w:color w:val="000000"/>
                <w:sz w:val="22"/>
              </w:rPr>
              <w:t>MKTG 401 Creating and Developing Sports Brands</w:t>
            </w:r>
          </w:p>
          <w:p w14:paraId="3574E4C8" w14:textId="77777777" w:rsidR="00B95FF0" w:rsidRPr="00D343AC" w:rsidRDefault="00B95FF0" w:rsidP="00B95FF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  <w:p w14:paraId="44025AEE" w14:textId="25B632BC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</w:tr>
    </w:tbl>
    <w:p w14:paraId="0ADBB0AC" w14:textId="77777777" w:rsidR="00B95FF0" w:rsidRPr="008A7637" w:rsidRDefault="00B95FF0" w:rsidP="00B95FF0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ECONOMICS</w:t>
      </w:r>
    </w:p>
    <w:tbl>
      <w:tblPr>
        <w:tblW w:w="6096" w:type="dxa"/>
        <w:tblLook w:val="04A0" w:firstRow="1" w:lastRow="0" w:firstColumn="1" w:lastColumn="0" w:noHBand="0" w:noVBand="1"/>
      </w:tblPr>
      <w:tblGrid>
        <w:gridCol w:w="6096"/>
      </w:tblGrid>
      <w:tr w:rsidR="00B95FF0" w:rsidRPr="008A7637" w14:paraId="343023D1" w14:textId="77777777" w:rsidTr="00AA08B4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560D2" w14:textId="77777777" w:rsidR="00B95FF0" w:rsidRPr="008A7637" w:rsidRDefault="00B95FF0" w:rsidP="00AA08B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ECON 110 Principles of Macroeconomics</w:t>
            </w:r>
          </w:p>
        </w:tc>
      </w:tr>
      <w:tr w:rsidR="00B95FF0" w:rsidRPr="008A7637" w14:paraId="29C444AB" w14:textId="77777777" w:rsidTr="00AA08B4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DAE65D" w14:textId="77777777" w:rsidR="00B95FF0" w:rsidRPr="008A7637" w:rsidRDefault="00B95FF0" w:rsidP="00AA08B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ECON 120 Principles of Microeconomics</w:t>
            </w:r>
          </w:p>
        </w:tc>
      </w:tr>
      <w:tr w:rsidR="00B95FF0" w:rsidRPr="008A7637" w14:paraId="1A77D32A" w14:textId="77777777" w:rsidTr="00AA08B4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B2784" w14:textId="77777777" w:rsidR="00B95FF0" w:rsidRPr="008A7637" w:rsidRDefault="00B95FF0" w:rsidP="00AA08B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ECON 450 International Economics</w:t>
            </w:r>
          </w:p>
        </w:tc>
      </w:tr>
    </w:tbl>
    <w:p w14:paraId="75CE29FF" w14:textId="77777777" w:rsidR="002B7FB8" w:rsidRDefault="002B7FB8" w:rsidP="00A36078">
      <w:pPr>
        <w:rPr>
          <w:rFonts w:eastAsia="Times New Roman" w:cs="Calibri"/>
          <w:b/>
          <w:bCs/>
          <w:color w:val="000000"/>
        </w:rPr>
      </w:pPr>
    </w:p>
    <w:p w14:paraId="377A9A63" w14:textId="3FC4A3D6" w:rsidR="00024503" w:rsidRPr="008A7637" w:rsidRDefault="00024503" w:rsidP="00A36078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FINANCE AND AC</w:t>
      </w:r>
      <w:r w:rsidR="00DA4625">
        <w:rPr>
          <w:rFonts w:eastAsia="Times New Roman" w:cs="Calibri"/>
          <w:b/>
          <w:bCs/>
          <w:color w:val="000000"/>
        </w:rPr>
        <w:t>C</w:t>
      </w:r>
      <w:r w:rsidRPr="008A7637">
        <w:rPr>
          <w:rFonts w:eastAsia="Times New Roman" w:cs="Calibri"/>
          <w:b/>
          <w:bCs/>
          <w:color w:val="000000"/>
        </w:rPr>
        <w:t>OUNTING</w:t>
      </w:r>
    </w:p>
    <w:tbl>
      <w:tblPr>
        <w:tblW w:w="6096" w:type="dxa"/>
        <w:tblLook w:val="04A0" w:firstRow="1" w:lastRow="0" w:firstColumn="1" w:lastColumn="0" w:noHBand="0" w:noVBand="1"/>
      </w:tblPr>
      <w:tblGrid>
        <w:gridCol w:w="6096"/>
      </w:tblGrid>
      <w:tr w:rsidR="004652D6" w:rsidRPr="008A7637" w14:paraId="0AB01BEC" w14:textId="77777777" w:rsidTr="004652D6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81ABFE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proofErr w:type="gramStart"/>
            <w:r w:rsidRPr="008A7637">
              <w:rPr>
                <w:rFonts w:eastAsia="Times New Roman" w:cs="Calibri"/>
                <w:color w:val="000000"/>
                <w:sz w:val="22"/>
              </w:rPr>
              <w:t>ACCT</w:t>
            </w:r>
            <w:proofErr w:type="gramEnd"/>
            <w:r w:rsidRPr="008A7637">
              <w:rPr>
                <w:rFonts w:eastAsia="Times New Roman" w:cs="Calibri"/>
                <w:color w:val="000000"/>
                <w:sz w:val="22"/>
              </w:rPr>
              <w:t xml:space="preserve"> 111 Financial Accounting</w:t>
            </w:r>
          </w:p>
        </w:tc>
      </w:tr>
      <w:tr w:rsidR="004652D6" w:rsidRPr="008A7637" w14:paraId="2D78AFF1" w14:textId="77777777" w:rsidTr="004652D6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BEEE6" w14:textId="0796379B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ACCT 211 Managerial Accounting</w:t>
            </w:r>
          </w:p>
        </w:tc>
      </w:tr>
      <w:tr w:rsidR="004652D6" w:rsidRPr="008A7637" w14:paraId="1E223466" w14:textId="77777777" w:rsidTr="004652D6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287D9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INC 215 Business Finance</w:t>
            </w:r>
          </w:p>
        </w:tc>
      </w:tr>
      <w:tr w:rsidR="004652D6" w:rsidRPr="008A7637" w14:paraId="54A168A9" w14:textId="77777777" w:rsidTr="004652D6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40F91C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INC 324 Money &amp; Banking</w:t>
            </w:r>
          </w:p>
        </w:tc>
      </w:tr>
      <w:tr w:rsidR="004652D6" w:rsidRPr="008A7637" w14:paraId="55BAA0C3" w14:textId="77777777" w:rsidTr="004652D6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8EBCB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INC 345 Audit, Control &amp; Risk Management</w:t>
            </w:r>
          </w:p>
        </w:tc>
      </w:tr>
      <w:tr w:rsidR="004652D6" w:rsidRPr="008A7637" w14:paraId="32C56C39" w14:textId="77777777" w:rsidTr="004652D6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B646C2" w14:textId="77777777" w:rsidR="004652D6" w:rsidRPr="008A7637" w:rsidRDefault="004652D6" w:rsidP="004652D6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INC 400 Corporate Finance</w:t>
            </w:r>
          </w:p>
        </w:tc>
      </w:tr>
    </w:tbl>
    <w:p w14:paraId="5AD5A856" w14:textId="77777777" w:rsidR="00024503" w:rsidRPr="008A7637" w:rsidRDefault="00024503" w:rsidP="00A36078">
      <w:pPr>
        <w:rPr>
          <w:rFonts w:eastAsia="Times New Roman" w:cs="Calibri"/>
          <w:b/>
          <w:bCs/>
          <w:color w:val="000000"/>
        </w:rPr>
      </w:pPr>
    </w:p>
    <w:p w14:paraId="0941A287" w14:textId="77777777" w:rsidR="00D343AC" w:rsidRPr="008A7637" w:rsidRDefault="00D343AC" w:rsidP="00D343AC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MATHEMATICS</w:t>
      </w:r>
    </w:p>
    <w:tbl>
      <w:tblPr>
        <w:tblW w:w="6096" w:type="dxa"/>
        <w:tblLook w:val="04A0" w:firstRow="1" w:lastRow="0" w:firstColumn="1" w:lastColumn="0" w:noHBand="0" w:noVBand="1"/>
      </w:tblPr>
      <w:tblGrid>
        <w:gridCol w:w="6096"/>
      </w:tblGrid>
      <w:tr w:rsidR="00D343AC" w:rsidRPr="008A7637" w14:paraId="725C332A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4D495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ATH 120 Calculus</w:t>
            </w:r>
          </w:p>
        </w:tc>
      </w:tr>
      <w:tr w:rsidR="00D343AC" w:rsidRPr="008A7637" w14:paraId="358A7EFE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E2BDA" w14:textId="77777777" w:rsidR="00D343AC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MATH 210 Business Statistics</w:t>
            </w:r>
          </w:p>
          <w:p w14:paraId="5623C6B2" w14:textId="1D36B86F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</w:tr>
    </w:tbl>
    <w:p w14:paraId="78471750" w14:textId="77777777" w:rsidR="00BE2186" w:rsidRPr="008A7637" w:rsidRDefault="00BE2186" w:rsidP="00A36078">
      <w:pPr>
        <w:rPr>
          <w:rFonts w:eastAsia="Times New Roman" w:cs="Calibri"/>
          <w:b/>
          <w:bCs/>
          <w:color w:val="000000"/>
        </w:rPr>
      </w:pPr>
    </w:p>
    <w:p w14:paraId="5A56545E" w14:textId="77777777" w:rsidR="00BE2186" w:rsidRPr="008A7637" w:rsidRDefault="00BE2186" w:rsidP="00BE2186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GENERAL EDUCATION / HUMANITIES</w:t>
      </w:r>
    </w:p>
    <w:tbl>
      <w:tblPr>
        <w:tblW w:w="6096" w:type="dxa"/>
        <w:tblLook w:val="04A0" w:firstRow="1" w:lastRow="0" w:firstColumn="1" w:lastColumn="0" w:noHBand="0" w:noVBand="1"/>
      </w:tblPr>
      <w:tblGrid>
        <w:gridCol w:w="6096"/>
      </w:tblGrid>
      <w:tr w:rsidR="00BE2186" w:rsidRPr="008A7637" w14:paraId="4B3B6BD2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F812D" w14:textId="1C5BCAA2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 xml:space="preserve">ARTS 113 </w:t>
            </w:r>
            <w:r w:rsidR="00245E51" w:rsidRPr="00245E51">
              <w:rPr>
                <w:rFonts w:eastAsia="Times New Roman" w:cs="Calibri"/>
                <w:color w:val="000000"/>
                <w:sz w:val="22"/>
              </w:rPr>
              <w:t>Impressionism to post Impressionism</w:t>
            </w:r>
          </w:p>
        </w:tc>
      </w:tr>
      <w:tr w:rsidR="00BE2186" w:rsidRPr="008A7637" w14:paraId="53764B3A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A43446" w14:textId="39C85CED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 xml:space="preserve">ARTS 250 </w:t>
            </w:r>
            <w:r w:rsidR="00245E51" w:rsidRPr="00245E51">
              <w:rPr>
                <w:rFonts w:eastAsia="Times New Roman" w:cs="Calibri"/>
                <w:color w:val="000000"/>
                <w:sz w:val="22"/>
              </w:rPr>
              <w:t>20th Century Art &amp; Photography</w:t>
            </w:r>
          </w:p>
        </w:tc>
      </w:tr>
      <w:tr w:rsidR="00BE2186" w:rsidRPr="008A7637" w14:paraId="797C21C2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0DC30" w14:textId="3F7BF27C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COMM 130 Communication Techniques</w:t>
            </w:r>
            <w:r w:rsidR="00245E51">
              <w:rPr>
                <w:rFonts w:eastAsia="Times New Roman" w:cs="Calibri"/>
                <w:color w:val="000000"/>
                <w:sz w:val="22"/>
              </w:rPr>
              <w:t xml:space="preserve"> &amp; </w:t>
            </w:r>
            <w:r w:rsidRPr="008A7637">
              <w:rPr>
                <w:rFonts w:eastAsia="Times New Roman" w:cs="Calibri"/>
                <w:color w:val="000000"/>
                <w:sz w:val="22"/>
              </w:rPr>
              <w:t>Speech</w:t>
            </w:r>
          </w:p>
        </w:tc>
      </w:tr>
      <w:tr w:rsidR="00BE2186" w:rsidRPr="008A7637" w14:paraId="0682CD2F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E2DE9B" w14:textId="77777777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ENGL 101 Academic Methodology</w:t>
            </w:r>
          </w:p>
        </w:tc>
      </w:tr>
      <w:tr w:rsidR="00BE2186" w:rsidRPr="008A7637" w14:paraId="001DD2F1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634A0" w14:textId="77777777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ENGL 120 Critical Reading &amp; Writing</w:t>
            </w:r>
          </w:p>
        </w:tc>
      </w:tr>
      <w:tr w:rsidR="00BE2186" w:rsidRPr="008A7637" w14:paraId="05494174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3221D9" w14:textId="77777777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ENGL 212 Analysis &amp; Communication</w:t>
            </w:r>
          </w:p>
        </w:tc>
      </w:tr>
      <w:tr w:rsidR="00BE2186" w:rsidRPr="008A7637" w14:paraId="2451EC64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0A2C9" w14:textId="77777777" w:rsidR="00BE2186" w:rsidRPr="008A7637" w:rsidRDefault="00BE2186" w:rsidP="00AE624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ENGL 225 Effective Business Communication</w:t>
            </w:r>
          </w:p>
        </w:tc>
      </w:tr>
      <w:tr w:rsidR="005646C7" w:rsidRPr="008A7637" w14:paraId="314FAEF0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8A430" w14:textId="77777777" w:rsidR="005646C7" w:rsidRPr="008A7637" w:rsidRDefault="005646C7" w:rsidP="005646C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PSYC 110 Introduction to Psychology</w:t>
            </w:r>
          </w:p>
        </w:tc>
      </w:tr>
      <w:tr w:rsidR="005646C7" w:rsidRPr="008A7637" w14:paraId="166579C5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6FD6F" w14:textId="77777777" w:rsidR="005646C7" w:rsidRPr="008A7637" w:rsidRDefault="005646C7" w:rsidP="005646C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SOCG 100 Intercultural Studies</w:t>
            </w:r>
          </w:p>
        </w:tc>
      </w:tr>
      <w:tr w:rsidR="005646C7" w:rsidRPr="008A7637" w14:paraId="091ABCC9" w14:textId="77777777" w:rsidTr="00AE6240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D4A5D" w14:textId="77777777" w:rsidR="005646C7" w:rsidRPr="008A7637" w:rsidRDefault="005646C7" w:rsidP="005646C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SOCG 110 Introduction to Sociology</w:t>
            </w:r>
          </w:p>
        </w:tc>
      </w:tr>
    </w:tbl>
    <w:p w14:paraId="61C92D2E" w14:textId="77777777" w:rsidR="00BE2186" w:rsidRPr="008A7637" w:rsidRDefault="00BE2186" w:rsidP="00A36078">
      <w:pPr>
        <w:rPr>
          <w:rFonts w:eastAsia="Times New Roman" w:cs="Calibri"/>
          <w:b/>
          <w:bCs/>
          <w:color w:val="000000"/>
        </w:rPr>
      </w:pPr>
    </w:p>
    <w:p w14:paraId="509E62DF" w14:textId="77777777" w:rsidR="00D343AC" w:rsidRPr="008A7637" w:rsidRDefault="00D343AC" w:rsidP="00D343AC">
      <w:pPr>
        <w:rPr>
          <w:rFonts w:eastAsia="Times New Roman" w:cs="Calibri"/>
          <w:b/>
          <w:bCs/>
          <w:color w:val="000000"/>
        </w:rPr>
      </w:pPr>
      <w:r w:rsidRPr="008A7637">
        <w:rPr>
          <w:rFonts w:eastAsia="Times New Roman" w:cs="Calibri"/>
          <w:b/>
          <w:bCs/>
          <w:color w:val="000000"/>
        </w:rPr>
        <w:t>FRENCH</w:t>
      </w:r>
    </w:p>
    <w:tbl>
      <w:tblPr>
        <w:tblW w:w="6096" w:type="dxa"/>
        <w:tblLook w:val="04A0" w:firstRow="1" w:lastRow="0" w:firstColumn="1" w:lastColumn="0" w:noHBand="0" w:noVBand="1"/>
      </w:tblPr>
      <w:tblGrid>
        <w:gridCol w:w="6096"/>
      </w:tblGrid>
      <w:tr w:rsidR="00D343AC" w:rsidRPr="008A7637" w14:paraId="32C6177D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4F3C4" w14:textId="77777777" w:rsidR="00D343AC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REN 110 Elementary French</w:t>
            </w:r>
            <w:r w:rsidR="0055718F">
              <w:rPr>
                <w:rFonts w:eastAsia="Times New Roman" w:cs="Calibri"/>
                <w:color w:val="000000"/>
                <w:sz w:val="22"/>
              </w:rPr>
              <w:t xml:space="preserve"> I</w:t>
            </w:r>
          </w:p>
          <w:p w14:paraId="6743E571" w14:textId="2625892B" w:rsidR="0055718F" w:rsidRPr="008A7637" w:rsidRDefault="0055718F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Fren 120 Elementary French II</w:t>
            </w:r>
          </w:p>
        </w:tc>
      </w:tr>
      <w:tr w:rsidR="00D343AC" w:rsidRPr="008A7637" w14:paraId="688477B3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FDE6A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REN 220 Intermediate French</w:t>
            </w:r>
          </w:p>
        </w:tc>
      </w:tr>
      <w:tr w:rsidR="00D343AC" w:rsidRPr="008A7637" w14:paraId="042C5C99" w14:textId="77777777" w:rsidTr="00553557">
        <w:trPr>
          <w:trHeight w:val="300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F0FD26" w14:textId="77777777" w:rsidR="00D343AC" w:rsidRPr="008A7637" w:rsidRDefault="00D343AC" w:rsidP="00553557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8A7637">
              <w:rPr>
                <w:rFonts w:eastAsia="Times New Roman" w:cs="Calibri"/>
                <w:color w:val="000000"/>
                <w:sz w:val="22"/>
              </w:rPr>
              <w:t>FREN 350 Advanced French</w:t>
            </w:r>
          </w:p>
        </w:tc>
      </w:tr>
    </w:tbl>
    <w:p w14:paraId="7A047998" w14:textId="77777777" w:rsidR="00024503" w:rsidRPr="008A7637" w:rsidRDefault="00024503" w:rsidP="00A36078">
      <w:pPr>
        <w:rPr>
          <w:rFonts w:eastAsia="Times New Roman" w:cs="Calibri"/>
          <w:b/>
          <w:bCs/>
          <w:color w:val="000000"/>
        </w:rPr>
      </w:pPr>
    </w:p>
    <w:p w14:paraId="6869E207" w14:textId="77777777" w:rsidR="001732CC" w:rsidRDefault="001732CC" w:rsidP="00A36078">
      <w:pPr>
        <w:rPr>
          <w:rFonts w:eastAsia="Times New Roman" w:cs="Calibri"/>
          <w:b/>
          <w:bCs/>
          <w:color w:val="000000"/>
        </w:rPr>
      </w:pPr>
      <w:r w:rsidRPr="008A7637">
        <w:rPr>
          <w:noProof/>
          <w:sz w:val="22"/>
        </w:rPr>
        <w:t>**List subject to change</w:t>
      </w:r>
    </w:p>
    <w:sectPr w:rsidR="001732CC" w:rsidSect="001732CC">
      <w:headerReference w:type="default" r:id="rId8"/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C91C9" w14:textId="77777777" w:rsidR="00CC4989" w:rsidRDefault="00CC4989" w:rsidP="00714E48">
      <w:pPr>
        <w:spacing w:after="0" w:line="240" w:lineRule="auto"/>
      </w:pPr>
      <w:r>
        <w:separator/>
      </w:r>
    </w:p>
  </w:endnote>
  <w:endnote w:type="continuationSeparator" w:id="0">
    <w:p w14:paraId="33C7C6ED" w14:textId="77777777" w:rsidR="00CC4989" w:rsidRDefault="00CC4989" w:rsidP="00714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E07D6" w14:textId="77777777" w:rsidR="006608D5" w:rsidRPr="005E79DD" w:rsidRDefault="006608D5" w:rsidP="006608D5">
    <w:pPr>
      <w:pStyle w:val="Footer"/>
      <w:jc w:val="center"/>
      <w:rPr>
        <w:b/>
        <w:sz w:val="22"/>
      </w:rPr>
    </w:pPr>
    <w:r w:rsidRPr="005E79DD">
      <w:rPr>
        <w:sz w:val="22"/>
      </w:rPr>
      <w:t xml:space="preserve">Page </w:t>
    </w:r>
    <w:sdt>
      <w:sdtPr>
        <w:rPr>
          <w:b/>
          <w:sz w:val="22"/>
        </w:rPr>
        <w:id w:val="-1693760629"/>
        <w:docPartObj>
          <w:docPartGallery w:val="Page Numbers (Bottom of Page)"/>
          <w:docPartUnique/>
        </w:docPartObj>
      </w:sdtPr>
      <w:sdtContent>
        <w:r w:rsidRPr="005E79DD">
          <w:rPr>
            <w:b/>
            <w:sz w:val="22"/>
          </w:rPr>
          <w:fldChar w:fldCharType="begin"/>
        </w:r>
        <w:r w:rsidRPr="005E79DD">
          <w:rPr>
            <w:sz w:val="22"/>
          </w:rPr>
          <w:instrText>PAGE   \* MERGEFORMAT</w:instrText>
        </w:r>
        <w:r w:rsidRPr="005E79DD">
          <w:rPr>
            <w:b/>
            <w:sz w:val="22"/>
          </w:rPr>
          <w:fldChar w:fldCharType="separate"/>
        </w:r>
        <w:r w:rsidR="008A7637" w:rsidRPr="008A7637">
          <w:rPr>
            <w:b/>
            <w:noProof/>
            <w:sz w:val="22"/>
          </w:rPr>
          <w:t>4</w:t>
        </w:r>
        <w:r w:rsidRPr="005E79DD">
          <w:rPr>
            <w:b/>
            <w:sz w:val="22"/>
          </w:rPr>
          <w:fldChar w:fldCharType="end"/>
        </w:r>
      </w:sdtContent>
    </w:sdt>
  </w:p>
  <w:p w14:paraId="792F8903" w14:textId="354E5B08" w:rsidR="001732CC" w:rsidRPr="00A36078" w:rsidRDefault="00EA504D" w:rsidP="001732CC">
    <w:pPr>
      <w:rPr>
        <w:b/>
      </w:rPr>
    </w:pPr>
    <w:r w:rsidRPr="005E79DD">
      <w:rPr>
        <w:sz w:val="22"/>
      </w:rPr>
      <w:t xml:space="preserve">Last updated: </w:t>
    </w:r>
    <w:r w:rsidRPr="005E79DD">
      <w:rPr>
        <w:b/>
        <w:sz w:val="22"/>
      </w:rPr>
      <w:fldChar w:fldCharType="begin"/>
    </w:r>
    <w:r w:rsidRPr="005E79DD">
      <w:rPr>
        <w:sz w:val="22"/>
      </w:rPr>
      <w:instrText xml:space="preserve"> DATE \@ "d-MMM-yy" </w:instrText>
    </w:r>
    <w:r w:rsidRPr="005E79DD">
      <w:rPr>
        <w:b/>
        <w:sz w:val="22"/>
      </w:rPr>
      <w:fldChar w:fldCharType="separate"/>
    </w:r>
    <w:r w:rsidR="002B7FB8">
      <w:rPr>
        <w:noProof/>
        <w:sz w:val="22"/>
      </w:rPr>
      <w:t>26-Jan-26</w:t>
    </w:r>
    <w:r w:rsidRPr="005E79DD">
      <w:rPr>
        <w:b/>
        <w:sz w:val="22"/>
      </w:rPr>
      <w:fldChar w:fldCharType="end"/>
    </w:r>
    <w:r w:rsidR="001732CC">
      <w:rPr>
        <w:b/>
        <w:sz w:val="22"/>
      </w:rPr>
      <w:t xml:space="preserve"> </w:t>
    </w:r>
  </w:p>
  <w:p w14:paraId="2FA823FD" w14:textId="77777777" w:rsidR="006608D5" w:rsidRPr="005E79DD" w:rsidRDefault="006608D5">
    <w:pPr>
      <w:pStyle w:val="Footer"/>
      <w:rPr>
        <w:b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E47BBB" w14:textId="77777777" w:rsidR="00CC4989" w:rsidRDefault="00CC4989" w:rsidP="00714E48">
      <w:pPr>
        <w:spacing w:after="0" w:line="240" w:lineRule="auto"/>
      </w:pPr>
      <w:r>
        <w:separator/>
      </w:r>
    </w:p>
  </w:footnote>
  <w:footnote w:type="continuationSeparator" w:id="0">
    <w:p w14:paraId="01572A5E" w14:textId="77777777" w:rsidR="00CC4989" w:rsidRDefault="00CC4989" w:rsidP="00714E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4FE14" w14:textId="6480C68C" w:rsidR="00EA7101" w:rsidRDefault="00355EA8" w:rsidP="00355EA8">
    <w:pPr>
      <w:pStyle w:val="Header"/>
      <w:jc w:val="center"/>
    </w:pPr>
    <w:r>
      <w:rPr>
        <w:noProof/>
      </w:rPr>
      <w:drawing>
        <wp:inline distT="0" distB="0" distL="0" distR="0" wp14:anchorId="526AD29C" wp14:editId="1B8BC7B5">
          <wp:extent cx="2039289" cy="1454022"/>
          <wp:effectExtent l="0" t="0" r="0" b="0"/>
          <wp:docPr id="16171369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136903" name="Picture 161713690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289" cy="14540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50266"/>
    <w:multiLevelType w:val="hybridMultilevel"/>
    <w:tmpl w:val="6AF6C6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067EBA"/>
    <w:multiLevelType w:val="hybridMultilevel"/>
    <w:tmpl w:val="00727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9B2BD8"/>
    <w:multiLevelType w:val="hybridMultilevel"/>
    <w:tmpl w:val="711A9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A35432F"/>
    <w:multiLevelType w:val="hybridMultilevel"/>
    <w:tmpl w:val="71A2AD4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9A4455"/>
    <w:multiLevelType w:val="hybridMultilevel"/>
    <w:tmpl w:val="D22EBBA8"/>
    <w:lvl w:ilvl="0" w:tplc="E7A08EB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93324D"/>
    <w:multiLevelType w:val="multilevel"/>
    <w:tmpl w:val="FD32E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5F1D3B"/>
    <w:multiLevelType w:val="hybridMultilevel"/>
    <w:tmpl w:val="1A3CC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B66F4"/>
    <w:multiLevelType w:val="hybridMultilevel"/>
    <w:tmpl w:val="FD46F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930E75"/>
    <w:multiLevelType w:val="hybridMultilevel"/>
    <w:tmpl w:val="829AE998"/>
    <w:lvl w:ilvl="0" w:tplc="F02445C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3031748">
    <w:abstractNumId w:val="3"/>
  </w:num>
  <w:num w:numId="2" w16cid:durableId="1310600352">
    <w:abstractNumId w:val="7"/>
  </w:num>
  <w:num w:numId="3" w16cid:durableId="191919432">
    <w:abstractNumId w:val="2"/>
  </w:num>
  <w:num w:numId="4" w16cid:durableId="91626913">
    <w:abstractNumId w:val="6"/>
  </w:num>
  <w:num w:numId="5" w16cid:durableId="1548182768">
    <w:abstractNumId w:val="1"/>
  </w:num>
  <w:num w:numId="6" w16cid:durableId="1915505304">
    <w:abstractNumId w:val="4"/>
  </w:num>
  <w:num w:numId="7" w16cid:durableId="1598053297">
    <w:abstractNumId w:val="8"/>
  </w:num>
  <w:num w:numId="8" w16cid:durableId="368920595">
    <w:abstractNumId w:val="5"/>
  </w:num>
  <w:num w:numId="9" w16cid:durableId="39938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jUzMbU0MTYxMTVR0lEKTi0uzszPAykwqwUAdKGdNCwAAAA="/>
  </w:docVars>
  <w:rsids>
    <w:rsidRoot w:val="00714E48"/>
    <w:rsid w:val="00000912"/>
    <w:rsid w:val="00024503"/>
    <w:rsid w:val="000344CD"/>
    <w:rsid w:val="00062B23"/>
    <w:rsid w:val="00074900"/>
    <w:rsid w:val="00081C3E"/>
    <w:rsid w:val="00086C2A"/>
    <w:rsid w:val="00090EA4"/>
    <w:rsid w:val="000C4BD9"/>
    <w:rsid w:val="000E6B7F"/>
    <w:rsid w:val="000F2C53"/>
    <w:rsid w:val="00126856"/>
    <w:rsid w:val="001732CC"/>
    <w:rsid w:val="00181EAB"/>
    <w:rsid w:val="00183B11"/>
    <w:rsid w:val="00184C92"/>
    <w:rsid w:val="001931E2"/>
    <w:rsid w:val="00195054"/>
    <w:rsid w:val="001C6176"/>
    <w:rsid w:val="001D0C1B"/>
    <w:rsid w:val="001D51B1"/>
    <w:rsid w:val="001E0052"/>
    <w:rsid w:val="001E6268"/>
    <w:rsid w:val="001F3D07"/>
    <w:rsid w:val="001F6C4B"/>
    <w:rsid w:val="00203EF2"/>
    <w:rsid w:val="002050EB"/>
    <w:rsid w:val="00236F45"/>
    <w:rsid w:val="00241781"/>
    <w:rsid w:val="00244F67"/>
    <w:rsid w:val="00245E51"/>
    <w:rsid w:val="002502E5"/>
    <w:rsid w:val="002657C4"/>
    <w:rsid w:val="0027635D"/>
    <w:rsid w:val="0028217E"/>
    <w:rsid w:val="002839F7"/>
    <w:rsid w:val="00284BA1"/>
    <w:rsid w:val="002B4D44"/>
    <w:rsid w:val="002B7FB8"/>
    <w:rsid w:val="002C29EE"/>
    <w:rsid w:val="002E6D7B"/>
    <w:rsid w:val="00302B97"/>
    <w:rsid w:val="00305A5A"/>
    <w:rsid w:val="00334FCF"/>
    <w:rsid w:val="003364E0"/>
    <w:rsid w:val="003534CB"/>
    <w:rsid w:val="0035478D"/>
    <w:rsid w:val="00355EA8"/>
    <w:rsid w:val="00372E7D"/>
    <w:rsid w:val="003735B4"/>
    <w:rsid w:val="00382900"/>
    <w:rsid w:val="003842B2"/>
    <w:rsid w:val="00387F7C"/>
    <w:rsid w:val="003A3C41"/>
    <w:rsid w:val="003C3198"/>
    <w:rsid w:val="003C641F"/>
    <w:rsid w:val="003F0314"/>
    <w:rsid w:val="003F4FAB"/>
    <w:rsid w:val="00404EB6"/>
    <w:rsid w:val="004118B0"/>
    <w:rsid w:val="004146E3"/>
    <w:rsid w:val="004246EB"/>
    <w:rsid w:val="004268E1"/>
    <w:rsid w:val="00433384"/>
    <w:rsid w:val="00463FFD"/>
    <w:rsid w:val="004652D6"/>
    <w:rsid w:val="00466E0A"/>
    <w:rsid w:val="00473BCC"/>
    <w:rsid w:val="00477757"/>
    <w:rsid w:val="004A2D51"/>
    <w:rsid w:val="004A7C1E"/>
    <w:rsid w:val="004C2371"/>
    <w:rsid w:val="004D1996"/>
    <w:rsid w:val="004E0874"/>
    <w:rsid w:val="004F1DA8"/>
    <w:rsid w:val="004F567D"/>
    <w:rsid w:val="005016DF"/>
    <w:rsid w:val="00516B39"/>
    <w:rsid w:val="00523941"/>
    <w:rsid w:val="00547712"/>
    <w:rsid w:val="00553263"/>
    <w:rsid w:val="0055718F"/>
    <w:rsid w:val="005646C7"/>
    <w:rsid w:val="005956CA"/>
    <w:rsid w:val="00597ACE"/>
    <w:rsid w:val="005B57C1"/>
    <w:rsid w:val="005B7BD5"/>
    <w:rsid w:val="005D0FF1"/>
    <w:rsid w:val="005E79DD"/>
    <w:rsid w:val="005F4768"/>
    <w:rsid w:val="0062007A"/>
    <w:rsid w:val="00621527"/>
    <w:rsid w:val="006308C8"/>
    <w:rsid w:val="00634F3A"/>
    <w:rsid w:val="00657999"/>
    <w:rsid w:val="006608D5"/>
    <w:rsid w:val="00664CF9"/>
    <w:rsid w:val="00673AFF"/>
    <w:rsid w:val="0068443F"/>
    <w:rsid w:val="006B179F"/>
    <w:rsid w:val="006C56C9"/>
    <w:rsid w:val="00703647"/>
    <w:rsid w:val="007107D0"/>
    <w:rsid w:val="00714E48"/>
    <w:rsid w:val="0072204A"/>
    <w:rsid w:val="0073170E"/>
    <w:rsid w:val="00733B8B"/>
    <w:rsid w:val="00777A41"/>
    <w:rsid w:val="00784635"/>
    <w:rsid w:val="00784F72"/>
    <w:rsid w:val="007956F6"/>
    <w:rsid w:val="007973C4"/>
    <w:rsid w:val="007D49C3"/>
    <w:rsid w:val="007D5DA5"/>
    <w:rsid w:val="007D7A3C"/>
    <w:rsid w:val="007E0547"/>
    <w:rsid w:val="007F71FE"/>
    <w:rsid w:val="00822F48"/>
    <w:rsid w:val="008438A7"/>
    <w:rsid w:val="008453CC"/>
    <w:rsid w:val="00852B2F"/>
    <w:rsid w:val="00860455"/>
    <w:rsid w:val="0086178B"/>
    <w:rsid w:val="00862B83"/>
    <w:rsid w:val="008A6A8F"/>
    <w:rsid w:val="008A7637"/>
    <w:rsid w:val="008B6689"/>
    <w:rsid w:val="008B6DAD"/>
    <w:rsid w:val="008D2C47"/>
    <w:rsid w:val="008D36BD"/>
    <w:rsid w:val="008E1898"/>
    <w:rsid w:val="008F52AB"/>
    <w:rsid w:val="008F61BF"/>
    <w:rsid w:val="009063E2"/>
    <w:rsid w:val="00917562"/>
    <w:rsid w:val="0093513A"/>
    <w:rsid w:val="0094104F"/>
    <w:rsid w:val="00955F98"/>
    <w:rsid w:val="00957994"/>
    <w:rsid w:val="0097304E"/>
    <w:rsid w:val="00976B1C"/>
    <w:rsid w:val="0098086D"/>
    <w:rsid w:val="00990585"/>
    <w:rsid w:val="00990831"/>
    <w:rsid w:val="00991716"/>
    <w:rsid w:val="009B352A"/>
    <w:rsid w:val="009F6A05"/>
    <w:rsid w:val="00A11F35"/>
    <w:rsid w:val="00A122F5"/>
    <w:rsid w:val="00A13AC2"/>
    <w:rsid w:val="00A34749"/>
    <w:rsid w:val="00A36078"/>
    <w:rsid w:val="00A36C99"/>
    <w:rsid w:val="00A51802"/>
    <w:rsid w:val="00A57636"/>
    <w:rsid w:val="00A60662"/>
    <w:rsid w:val="00A77A54"/>
    <w:rsid w:val="00A77AF6"/>
    <w:rsid w:val="00A86D3D"/>
    <w:rsid w:val="00A91537"/>
    <w:rsid w:val="00AC577C"/>
    <w:rsid w:val="00AD015D"/>
    <w:rsid w:val="00AE0C49"/>
    <w:rsid w:val="00B13279"/>
    <w:rsid w:val="00B24AA6"/>
    <w:rsid w:val="00B25020"/>
    <w:rsid w:val="00B255FF"/>
    <w:rsid w:val="00B47AE5"/>
    <w:rsid w:val="00B51040"/>
    <w:rsid w:val="00B5560F"/>
    <w:rsid w:val="00B6126D"/>
    <w:rsid w:val="00B6605C"/>
    <w:rsid w:val="00B6793A"/>
    <w:rsid w:val="00B71D00"/>
    <w:rsid w:val="00B74558"/>
    <w:rsid w:val="00B95FF0"/>
    <w:rsid w:val="00B9631E"/>
    <w:rsid w:val="00BA5942"/>
    <w:rsid w:val="00BC3C07"/>
    <w:rsid w:val="00BC68F4"/>
    <w:rsid w:val="00BE2186"/>
    <w:rsid w:val="00BF3A23"/>
    <w:rsid w:val="00C008EB"/>
    <w:rsid w:val="00C454F1"/>
    <w:rsid w:val="00C7338C"/>
    <w:rsid w:val="00C80B71"/>
    <w:rsid w:val="00C8685A"/>
    <w:rsid w:val="00C96E6F"/>
    <w:rsid w:val="00CA6718"/>
    <w:rsid w:val="00CB67AE"/>
    <w:rsid w:val="00CC08F3"/>
    <w:rsid w:val="00CC4989"/>
    <w:rsid w:val="00CC5D98"/>
    <w:rsid w:val="00CE1B23"/>
    <w:rsid w:val="00CE657F"/>
    <w:rsid w:val="00CF245D"/>
    <w:rsid w:val="00CF5D51"/>
    <w:rsid w:val="00D10AE7"/>
    <w:rsid w:val="00D12736"/>
    <w:rsid w:val="00D12F15"/>
    <w:rsid w:val="00D26164"/>
    <w:rsid w:val="00D30A70"/>
    <w:rsid w:val="00D343AC"/>
    <w:rsid w:val="00D37561"/>
    <w:rsid w:val="00D442F4"/>
    <w:rsid w:val="00D62B17"/>
    <w:rsid w:val="00D7187A"/>
    <w:rsid w:val="00D73C2B"/>
    <w:rsid w:val="00D74DA0"/>
    <w:rsid w:val="00D77027"/>
    <w:rsid w:val="00D93182"/>
    <w:rsid w:val="00D97A35"/>
    <w:rsid w:val="00DA4625"/>
    <w:rsid w:val="00DB1A94"/>
    <w:rsid w:val="00DC1059"/>
    <w:rsid w:val="00DC4EDC"/>
    <w:rsid w:val="00DD68BC"/>
    <w:rsid w:val="00DE190F"/>
    <w:rsid w:val="00DE3265"/>
    <w:rsid w:val="00DE70EC"/>
    <w:rsid w:val="00E012B6"/>
    <w:rsid w:val="00E07ED8"/>
    <w:rsid w:val="00E40218"/>
    <w:rsid w:val="00E53C10"/>
    <w:rsid w:val="00E55558"/>
    <w:rsid w:val="00E62D6C"/>
    <w:rsid w:val="00E725F6"/>
    <w:rsid w:val="00E759A0"/>
    <w:rsid w:val="00E864AA"/>
    <w:rsid w:val="00E93611"/>
    <w:rsid w:val="00EA44E0"/>
    <w:rsid w:val="00EA504D"/>
    <w:rsid w:val="00EA509A"/>
    <w:rsid w:val="00EA7101"/>
    <w:rsid w:val="00ED096B"/>
    <w:rsid w:val="00EE4E9A"/>
    <w:rsid w:val="00EF105B"/>
    <w:rsid w:val="00F00279"/>
    <w:rsid w:val="00F1101D"/>
    <w:rsid w:val="00F3483E"/>
    <w:rsid w:val="00F44282"/>
    <w:rsid w:val="00F475BA"/>
    <w:rsid w:val="00F50F60"/>
    <w:rsid w:val="00F518C1"/>
    <w:rsid w:val="00F545D1"/>
    <w:rsid w:val="00F73656"/>
    <w:rsid w:val="00F9363F"/>
    <w:rsid w:val="00FB5365"/>
    <w:rsid w:val="00FC355D"/>
    <w:rsid w:val="00FE475E"/>
    <w:rsid w:val="00FE6E2F"/>
    <w:rsid w:val="00FF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8FD0DB6"/>
  <w15:docId w15:val="{671ECB47-6BD6-4834-B25E-60A3A6F3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HAns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E4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E4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4E48"/>
    <w:pPr>
      <w:pBdr>
        <w:bottom w:val="dotted" w:sz="4" w:space="1" w:color="943634" w:themeColor="accent2" w:themeShade="BF"/>
      </w:pBdr>
      <w:spacing w:after="120" w:line="252" w:lineRule="auto"/>
      <w:jc w:val="center"/>
      <w:outlineLvl w:val="3"/>
    </w:pPr>
    <w:rPr>
      <w:rFonts w:asciiTheme="majorHAnsi" w:eastAsiaTheme="majorEastAsia" w:hAnsiTheme="majorHAnsi" w:cstheme="majorBidi"/>
      <w:caps/>
      <w:color w:val="622423" w:themeColor="accent2" w:themeShade="7F"/>
      <w:spacing w:val="1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14E4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fr-FR"/>
    </w:rPr>
  </w:style>
  <w:style w:type="character" w:customStyle="1" w:styleId="Heading4Char">
    <w:name w:val="Heading 4 Char"/>
    <w:basedOn w:val="DefaultParagraphFont"/>
    <w:link w:val="Heading4"/>
    <w:uiPriority w:val="9"/>
    <w:rsid w:val="00714E48"/>
    <w:rPr>
      <w:rFonts w:asciiTheme="majorHAnsi" w:eastAsiaTheme="majorEastAsia" w:hAnsiTheme="majorHAnsi" w:cstheme="majorBidi"/>
      <w:caps/>
      <w:color w:val="622423" w:themeColor="accent2" w:themeShade="7F"/>
      <w:spacing w:val="10"/>
      <w:lang w:bidi="en-US"/>
    </w:rPr>
  </w:style>
  <w:style w:type="table" w:styleId="TableGrid">
    <w:name w:val="Table Grid"/>
    <w:basedOn w:val="TableNormal"/>
    <w:uiPriority w:val="59"/>
    <w:rsid w:val="00714E48"/>
    <w:pPr>
      <w:spacing w:line="252" w:lineRule="auto"/>
    </w:pPr>
    <w:rPr>
      <w:rFonts w:asciiTheme="majorHAnsi" w:eastAsiaTheme="majorEastAsia" w:hAnsiTheme="majorHAnsi" w:cstheme="majorBidi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4E4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E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E48"/>
    <w:rPr>
      <w:rFonts w:ascii="Tahoma" w:hAnsi="Tahoma" w:cs="Tahoma"/>
      <w:sz w:val="16"/>
      <w:szCs w:val="16"/>
      <w:lang w:val="fr-FR"/>
    </w:rPr>
  </w:style>
  <w:style w:type="paragraph" w:styleId="Header">
    <w:name w:val="header"/>
    <w:basedOn w:val="Normal"/>
    <w:link w:val="HeaderChar"/>
    <w:unhideWhenUsed/>
    <w:rsid w:val="00714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14E48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714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E48"/>
    <w:rPr>
      <w:lang w:val="fr-FR"/>
    </w:rPr>
  </w:style>
  <w:style w:type="paragraph" w:styleId="ListParagraph">
    <w:name w:val="List Paragraph"/>
    <w:basedOn w:val="Normal"/>
    <w:uiPriority w:val="34"/>
    <w:qFormat/>
    <w:rsid w:val="00714E4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14E4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14E4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fr-FR"/>
    </w:rPr>
  </w:style>
  <w:style w:type="character" w:customStyle="1" w:styleId="a-size-base">
    <w:name w:val="a-size-base"/>
    <w:basedOn w:val="DefaultParagraphFont"/>
    <w:rsid w:val="006608D5"/>
  </w:style>
  <w:style w:type="character" w:customStyle="1" w:styleId="apple-converted-space">
    <w:name w:val="apple-converted-space"/>
    <w:basedOn w:val="DefaultParagraphFont"/>
    <w:rsid w:val="006608D5"/>
  </w:style>
  <w:style w:type="paragraph" w:customStyle="1" w:styleId="Default">
    <w:name w:val="Default"/>
    <w:rsid w:val="00A77AF6"/>
    <w:pPr>
      <w:autoSpaceDE w:val="0"/>
      <w:autoSpaceDN w:val="0"/>
      <w:adjustRightInd w:val="0"/>
      <w:spacing w:after="0" w:line="240" w:lineRule="auto"/>
    </w:pPr>
    <w:rPr>
      <w:rFonts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CD62C-5D92-426C-9FA8-E5224FD16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414</Words>
  <Characters>228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 PAX</dc:creator>
  <cp:lastModifiedBy>DAGHER Marie-Thérèse</cp:lastModifiedBy>
  <cp:revision>11</cp:revision>
  <dcterms:created xsi:type="dcterms:W3CDTF">2023-01-20T10:08:00Z</dcterms:created>
  <dcterms:modified xsi:type="dcterms:W3CDTF">2026-01-2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04783e-0ded-47c5-afb0-f959873e3572</vt:lpwstr>
  </property>
</Properties>
</file>